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rPr>
          <w:bCs/>
          <w:b/>
        </w:rPr>
        <w:t xml:space="preserve">Applicant:</w:t>
      </w:r>
      <w:r>
        <w:t xml:space="preserve"> </w:t>
      </w:r>
      <w:r>
        <w:t xml:space="preserve">Thandiwe Nkosi</w:t>
      </w:r>
    </w:p>
    <w:p>
      <w:pPr>
        <w:pStyle w:val="BodyText"/>
      </w:pPr>
      <w:r>
        <w:rPr>
          <w:bCs/>
          <w:b/>
        </w:rPr>
        <w:t xml:space="preserve">Address:</w:t>
      </w:r>
      <w:r>
        <w:t xml:space="preserve"> </w:t>
      </w:r>
      <w:r>
        <w:t xml:space="preserve">147 Greenpoint Road, Woodstock, Cape Town, 8001</w:t>
      </w:r>
    </w:p>
    <w:p>
      <w:pPr>
        <w:pStyle w:val="BodyText"/>
      </w:pPr>
      <w:r>
        <w:rPr>
          <w:bCs/>
          <w:b/>
        </w:rPr>
        <w:t xml:space="preserve">Email:</w:t>
      </w:r>
      <w:r>
        <w:t xml:space="preserve"> </w:t>
      </w:r>
      <w:r>
        <w:t xml:space="preserve">thandiwe.nkosi@email.com</w:t>
      </w:r>
    </w:p>
    <w:p>
      <w:pPr>
        <w:pStyle w:val="BodyText"/>
      </w:pPr>
      <w:r>
        <w:rPr>
          <w:bCs/>
          <w:b/>
        </w:rPr>
        <w:t xml:space="preserve">Phone:</w:t>
      </w:r>
      <w:r>
        <w:t xml:space="preserve"> </w:t>
      </w:r>
      <w:r>
        <w:t xml:space="preserve">+27 83 123 4567</w:t>
      </w:r>
    </w:p>
    <w:p>
      <w:pPr>
        <w:pStyle w:val="BodyText"/>
      </w:pPr>
      <w:r>
        <w:rPr>
          <w:bCs/>
          <w:b/>
        </w:rPr>
        <w:t xml:space="preserve">Date:</w:t>
      </w:r>
      <w:r>
        <w:t xml:space="preserve"> </w:t>
      </w:r>
      <w:r>
        <w:t xml:space="preserve">May 26, 2024</w:t>
      </w:r>
    </w:p>
    <w:p>
      <w:pPr>
        <w:pStyle w:val="BodyText"/>
      </w:pPr>
      <w:r>
        <w:rPr>
          <w:bCs/>
          <w:b/>
        </w:rPr>
        <w:t xml:space="preserve">Recruitment Manager</w:t>
      </w:r>
    </w:p>
    <w:p>
      <w:pPr>
        <w:pStyle w:val="BodyText"/>
      </w:pPr>
      <w:r>
        <w:rPr>
          <w:bCs/>
          <w:b/>
        </w:rPr>
        <w:t xml:space="preserve">Green Horizons Environmental Solutions</w:t>
      </w:r>
    </w:p>
    <w:p>
      <w:pPr>
        <w:pStyle w:val="BodyText"/>
      </w:pPr>
      <w:r>
        <w:rPr>
          <w:bCs/>
          <w:b/>
        </w:rPr>
        <w:t xml:space="preserve">Address:</w:t>
      </w:r>
      <w:r>
        <w:t xml:space="preserve"> </w:t>
      </w:r>
      <w:r>
        <w:t xml:space="preserve">789 Cape Town Greenway, Atlantic Seaboard, Cape Town, 8001</w:t>
      </w:r>
    </w:p>
    <w:bookmarkStart w:id="20" w:name="Xc33940f37818191b94abad278b84affe797898f"/>
    <w:p>
      <w:pPr>
        <w:pStyle w:val="Heading2"/>
      </w:pPr>
      <w:r>
        <w:t xml:space="preserve">Subject: Internship Application for Environmental Engineer Position</w:t>
      </w:r>
    </w:p>
    <w:p>
      <w:pPr>
        <w:pStyle w:val="FirstParagraph"/>
      </w:pPr>
      <w:r>
        <w:t xml:space="preserve">Dear Recruitment Team,</w:t>
      </w:r>
    </w:p>
    <w:p>
      <w:pPr>
        <w:pStyle w:val="BodyText"/>
      </w:pPr>
      <w:r>
        <w:t xml:space="preserve">It is with immense enthusiasm that I submit my application for the Environmental Engineer Internship position at Green Horizons Environmental Solutions in South Africa Cape Town. As a final-year Bachelor of Engineering (Environmental) student at the University of Cape Town, I have dedicated myself to developing technical expertise and practical experience that aligns precisely with your organization's mission to address Southern Africa's most pressing ecological challenges. This Internship Application Letter serves as my formal expression of commitment to contributing meaningfully to environmental sustainability efforts within the unique context of South Africa Cape Town.</w:t>
      </w:r>
    </w:p>
    <w:p>
      <w:pPr>
        <w:pStyle w:val="BodyText"/>
      </w:pPr>
      <w:r>
        <w:t xml:space="preserve">My academic journey has been meticulously structured around the specific environmental complexities facing our region. At UCT, I have excelled in courses such as</w:t>
      </w:r>
      <w:r>
        <w:t xml:space="preserve"> </w:t>
      </w:r>
      <w:r>
        <w:rPr>
          <w:iCs/>
          <w:i/>
        </w:rPr>
        <w:t xml:space="preserve">Water Resources Management in Arid Climates</w:t>
      </w:r>
      <w:r>
        <w:t xml:space="preserve">,</w:t>
      </w:r>
      <w:r>
        <w:t xml:space="preserve"> </w:t>
      </w:r>
      <w:r>
        <w:rPr>
          <w:iCs/>
          <w:i/>
        </w:rPr>
        <w:t xml:space="preserve">Waste Treatment Engineering for Urban Centers</w:t>
      </w:r>
      <w:r>
        <w:t xml:space="preserve">, and</w:t>
      </w:r>
      <w:r>
        <w:t xml:space="preserve"> </w:t>
      </w:r>
      <w:r>
        <w:rPr>
          <w:iCs/>
          <w:i/>
        </w:rPr>
        <w:t xml:space="preserve">Ecosystem Restoration Planning in Mediterranean Biomes</w:t>
      </w:r>
      <w:r>
        <w:t xml:space="preserve">. My capstone project, "Optimizing Rainwater Harvesting Systems for Informal Settlements in Cape Town," earned departmental distinction. This research directly addressed the city's ongoing water security challenges through a community-centered engineering approach, analyzing 15 informal settlements along the Liesbeek River catchment area. I designed scalable storage solutions using locally available materials while collaborating with City of Cape Town environmental officers to ensure regulatory compliance – a practical experience that demonstrated my ability to translate academic theory into actionable community impact within South Africa's urban landscape.</w:t>
      </w:r>
    </w:p>
    <w:p>
      <w:pPr>
        <w:pStyle w:val="BodyText"/>
      </w:pPr>
      <w:r>
        <w:t xml:space="preserve">Proficiency in industry-standard technical tools is integral to my engineering toolkit. I am adept at utilizing AutoCAD Civil 3D for site planning, ArcGIS for spatial analysis of environmental data, and EPANET for hydraulic modeling – skills directly applicable to Green Horizons' water infrastructure projects. During a short-term fieldwork placement with the Western Cape Water Resources Authority, I assisted in monitoring effluent discharge from the Delft Wastewater Treatment Plant. This experience honed my ability to collect and analyze water quality data according to National Environmental Management Act (NEMA) standards, including measuring BOD, COD, and heavy metal concentrations. I contributed to a report that identified significant phosphorus reduction opportunities in the plant's tertiary treatment process – a finding now being implemented by the Department of Water and Sanitation.</w:t>
      </w:r>
    </w:p>
    <w:p>
      <w:pPr>
        <w:pStyle w:val="BodyText"/>
      </w:pPr>
      <w:r>
        <w:t xml:space="preserve">What truly drives my passion for environmental engineering in South Africa Cape Town is the profound interconnectedness of our ecological challenges with social equity. Having grown up in Langa township, I witnessed firsthand how environmental degradation disproportionately impacts marginalized communities – from water shortages affecting households to air pollution exacerbating respiratory conditions near industrial zones. This personal perspective fuels my commitment to engineering solutions that prioritize both ecological integrity and community well-being. I am particularly inspired by Green Horizons' work on the Table Mountain National Park Biodiversity Corridor Project, which demonstrates how engineering can actively restore ecosystems while supporting indigenous communities through sustainable tourism initiatives. In Cape Town's unique Fynbos biome, where 90% of plant species are endemic and facing climate-driven threats, I believe engineering innovation must be deeply rooted in local ecological knowledge.</w:t>
      </w:r>
    </w:p>
    <w:p>
      <w:pPr>
        <w:pStyle w:val="BodyText"/>
      </w:pPr>
      <w:r>
        <w:t xml:space="preserve">My technical skills are complemented by strong soft skills developed through leadership roles. As President of UCT's Engineering for Sustainable Communities student group, I organized a campus-wide "Zero Waste Initiative" that reduced cafeteria waste by 42% within six months. This required coordinating with municipal waste contractors, designing educational campaigns in multiple languages (including isiXhosa), and managing a budget of R15,000 – all while navigating the complexities of Cape Town's municipal environmental policies. These experiences have equipped me to collaborate effectively with diverse stakeholders, from government departments to grassroots organizations – a critical competency for any Environmental Engineer working in South Africa Cape Town's multi-layered socio-ecological systems.</w:t>
      </w:r>
    </w:p>
    <w:p>
      <w:pPr>
        <w:pStyle w:val="BodyText"/>
      </w:pPr>
      <w:r>
        <w:t xml:space="preserve">The current environmental landscape in South Africa presents unprecedented opportunities for innovative engineering solutions. Cape Town's "Day Zero" water crisis has catalyzed transformative changes in urban water management, creating a vibrant ecosystem of public-private partnerships focused on sustainability. I am eager to contribute to this movement by applying my expertise in sustainable drainage systems (SuDS) and climate-resilient infrastructure design – skills directly relevant to the city's new Municipal Climate Change Strategy 2023-2030. Having analyzed Cape Town's Integrated Urban Water Management Plan during my academic studies, I understand how engineering interventions must balance immediate community needs with long-term ecosystem health in this water-scarce region.</w:t>
      </w:r>
    </w:p>
    <w:p>
      <w:pPr>
        <w:pStyle w:val="BodyText"/>
      </w:pPr>
      <w:r>
        <w:t xml:space="preserve">Green Horizons' reputation for ethical environmental practice and innovative problem-solving particularly resonates with my professional philosophy. The firm's recent work on the Cape Town Green Roofs Initiative – which integrates stormwater management with urban biodiversity – exemplifies the kind of holistic approach I aspire to contribute to. I am confident that my technical capabilities, community-oriented mindset, and deep understanding of South Africa Cape Town's specific environmental context position me to immediately add value while learning from your esteemed team. My availability for a six-month internship starting September 2024 aligns perfectly with your upcoming project timelines.</w:t>
      </w:r>
    </w:p>
    <w:p>
      <w:pPr>
        <w:pStyle w:val="BodyText"/>
      </w:pPr>
      <w:r>
        <w:t xml:space="preserve">In closing, this Internship Application Letter represents more than just my formal request – it embodies my commitment to becoming a practitioner who bridges engineering excellence with meaningful environmental stewardship in South Africa Cape Town. I have attached my detailed CV and academic transcripts for your review, and I welcome the opportunity to discuss how my skills can support Green Horizons' mission. Thank you for considering my application; I look forward to contributing to the continued success of your impactful work in our beautiful city.</w:t>
      </w:r>
    </w:p>
    <w:p>
      <w:pPr>
        <w:pStyle w:val="BodyText"/>
      </w:pPr>
      <w:r>
        <w:t xml:space="preserve">Yours sincerely,</w:t>
      </w:r>
    </w:p>
    <w:p>
      <w:pPr>
        <w:pStyle w:val="BodyText"/>
      </w:pPr>
      <w:r>
        <w:rPr>
          <w:bCs/>
          <w:b/>
        </w:rPr>
        <w:t xml:space="preserve">Thandiwe Nkosi</w:t>
      </w:r>
      <w:r>
        <w:br/>
      </w:r>
      <w:r>
        <w:t xml:space="preserve">Environmental Engineering Student (BEng) | University of Cape Town</w:t>
      </w:r>
    </w:p>
    <w:p>
      <w:pPr>
        <w:pStyle w:val="BodyText"/>
      </w:pPr>
      <w:r>
        <w:t xml:space="preserve">Word count: 8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16:30:45Z</dcterms:created>
  <dcterms:modified xsi:type="dcterms:W3CDTF">2026-07-21T16:30:45Z</dcterms:modified>
</cp:coreProperties>
</file>

<file path=docProps/custom.xml><?xml version="1.0" encoding="utf-8"?>
<Properties xmlns="http://schemas.openxmlformats.org/officeDocument/2006/custom-properties" xmlns:vt="http://schemas.openxmlformats.org/officeDocument/2006/docPropsVTypes"/>
</file>